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eed023a086db2cb673b49d3f56babe139caa1f"/>
      <w:r>
        <w:rPr>
          <w:b/>
        </w:rPr>
        <w:t xml:space="preserve">ПРОТОКОЛ ПРО РЕЗУЛЬТАТИ ЗЕМЕЛЬНИХ ТОРГІВ № LRE001-UA-20240329-441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ерезняк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із земель водного фонду комунальної власності в комплексі з розташованим на ній водним об’єктом (ставок), на території Березняківської сільської ради Черкаського району Черкаської області за межами населеного пункту с. Велика Яблунівка, на струмку , права притока р. Тясмин, басейну р. Дніпро, з кадастровим номером 7123781500:02:002:0757, площею 7,2000 га, у тому числі земельна ділянка під ставком – 6,3646 га, з цільовим призначенням для рибогосподарських потреб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комунальної власності на земельних торгах (аукціоні), площею 7,2000 га, кадастровим номером 7123781500:02:002:0757, з цільовим призначенням для рибогосподарських потреб за межами с. Велика Яблунівка в адміністративних межах Березняківської сільської ради Черка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851,0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55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рицький Дмитро Миколайович, ІПН/РНОКПП (ФОП): 32848069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Маркарян Едуард Мелікович, ІПН/РНОКПП: 30882118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Тиховод Ігор Дмитрович, ІПН/РНОКПП (ФОП): 32263095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щенко Ігор Віталійович, ІПН/РНОКПП: 32662081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ськов Валерій Анатолійович, ІПН/РНОКПП: 24625174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08:20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ерезнякі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8:28:14Z</dcterms:created>
  <dcterms:modified xsi:type="dcterms:W3CDTF">2024-05-18T18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